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37BA" w14:textId="77777777" w:rsidR="00A4314A" w:rsidRDefault="00A4314A" w:rsidP="00A4314A">
      <w:pPr>
        <w:spacing w:after="0"/>
        <w:rPr>
          <w:rFonts w:ascii="Times New Roman" w:hAnsi="Times New Roman" w:cs="Times New Roman"/>
          <w:b/>
          <w:sz w:val="32"/>
          <w:szCs w:val="32"/>
        </w:rPr>
      </w:pPr>
    </w:p>
    <w:p w14:paraId="1F479719" w14:textId="2A32FDE9" w:rsidR="008626EF" w:rsidRPr="00EC1887" w:rsidRDefault="00EC1887" w:rsidP="00A4314A">
      <w:pPr>
        <w:spacing w:after="0"/>
        <w:ind w:left="1440" w:firstLine="1440"/>
        <w:rPr>
          <w:rFonts w:ascii="Times New Roman" w:hAnsi="Times New Roman" w:cs="Times New Roman"/>
          <w:b/>
          <w:sz w:val="32"/>
          <w:szCs w:val="32"/>
        </w:rPr>
      </w:pPr>
      <w:r w:rsidRPr="00EC1887">
        <w:rPr>
          <w:rFonts w:ascii="Times New Roman" w:hAnsi="Times New Roman" w:cs="Times New Roman"/>
          <w:b/>
          <w:sz w:val="32"/>
          <w:szCs w:val="32"/>
        </w:rPr>
        <w:t>Saddle</w:t>
      </w:r>
      <w:r w:rsidR="00BF7596">
        <w:rPr>
          <w:rFonts w:ascii="Times New Roman" w:hAnsi="Times New Roman" w:cs="Times New Roman"/>
          <w:b/>
          <w:sz w:val="32"/>
          <w:szCs w:val="32"/>
        </w:rPr>
        <w:t>B</w:t>
      </w:r>
      <w:r w:rsidRPr="00EC1887">
        <w:rPr>
          <w:rFonts w:ascii="Times New Roman" w:hAnsi="Times New Roman" w:cs="Times New Roman"/>
          <w:b/>
          <w:sz w:val="32"/>
          <w:szCs w:val="32"/>
        </w:rPr>
        <w:t>rooke Swim Club</w:t>
      </w:r>
    </w:p>
    <w:p w14:paraId="187C5641" w14:textId="77777777" w:rsidR="00EC1887" w:rsidRDefault="00EC1887" w:rsidP="00730789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C1887">
        <w:rPr>
          <w:rFonts w:ascii="Times New Roman" w:hAnsi="Times New Roman" w:cs="Times New Roman"/>
          <w:b/>
          <w:sz w:val="32"/>
          <w:szCs w:val="32"/>
        </w:rPr>
        <w:t>Request for Reimbursement for expenses</w:t>
      </w:r>
    </w:p>
    <w:p w14:paraId="7505A99E" w14:textId="77777777" w:rsidR="00730789" w:rsidRDefault="00730789" w:rsidP="00730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75490077" w14:textId="77777777" w:rsidR="00EC1887" w:rsidRDefault="00EC1887" w:rsidP="00730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_________________________________________   Date_______________________</w:t>
      </w:r>
    </w:p>
    <w:p w14:paraId="0CA3CEFE" w14:textId="77777777" w:rsidR="00EC1887" w:rsidRDefault="00EC1887" w:rsidP="00730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_________</w:t>
      </w:r>
      <w:r w:rsidR="00730789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0348A032" w14:textId="77777777" w:rsidR="00EC1887" w:rsidRDefault="00EC1887" w:rsidP="00730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_________________________________</w:t>
      </w:r>
      <w:r w:rsidR="00730789">
        <w:rPr>
          <w:rFonts w:ascii="Times New Roman" w:hAnsi="Times New Roman" w:cs="Times New Roman"/>
          <w:sz w:val="24"/>
          <w:szCs w:val="24"/>
        </w:rPr>
        <w:t>____</w:t>
      </w:r>
    </w:p>
    <w:p w14:paraId="1436614E" w14:textId="77777777" w:rsidR="00EC1887" w:rsidRDefault="00EC1887" w:rsidP="00730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t _______________________________________________________</w:t>
      </w:r>
    </w:p>
    <w:p w14:paraId="053F973A" w14:textId="77777777" w:rsidR="00EC1887" w:rsidRDefault="00EC1887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</w:t>
      </w:r>
      <w:r w:rsidR="00730789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pts attached:</w:t>
      </w:r>
    </w:p>
    <w:p w14:paraId="739944CA" w14:textId="77777777" w:rsidR="00EC1887" w:rsidRDefault="00EC1887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________________</w:t>
      </w:r>
      <w:r w:rsidR="007307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Amount___________</w:t>
      </w:r>
    </w:p>
    <w:p w14:paraId="59F0E67A" w14:textId="77777777" w:rsidR="00EC1887" w:rsidRDefault="00EC1887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________________</w:t>
      </w:r>
      <w:r w:rsidR="007307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Amount___________</w:t>
      </w:r>
    </w:p>
    <w:p w14:paraId="09C6C225" w14:textId="77777777" w:rsidR="00EC1887" w:rsidRDefault="00EC1887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________________</w:t>
      </w:r>
      <w:r w:rsidR="007307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Amount___________</w:t>
      </w:r>
    </w:p>
    <w:p w14:paraId="2912C788" w14:textId="77777777" w:rsidR="00EC1887" w:rsidRDefault="00EC1887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emized list and amounts: </w:t>
      </w:r>
    </w:p>
    <w:p w14:paraId="507D67D3" w14:textId="77777777" w:rsidR="00EC1887" w:rsidRDefault="00EC1887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________________________________________________________</w:t>
      </w:r>
      <w:r w:rsidR="00730789">
        <w:rPr>
          <w:rFonts w:ascii="Times New Roman" w:hAnsi="Times New Roman" w:cs="Times New Roman"/>
          <w:sz w:val="24"/>
          <w:szCs w:val="24"/>
        </w:rPr>
        <w:t xml:space="preserve">      $______________</w:t>
      </w:r>
    </w:p>
    <w:p w14:paraId="7604E510" w14:textId="77777777" w:rsidR="00730789" w:rsidRDefault="00730789" w:rsidP="007307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________________________________________________________      $______________</w:t>
      </w:r>
    </w:p>
    <w:p w14:paraId="34D487BB" w14:textId="77777777" w:rsidR="00730789" w:rsidRDefault="00730789" w:rsidP="007307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________________________________________________________      $______________</w:t>
      </w:r>
    </w:p>
    <w:p w14:paraId="5867E095" w14:textId="77777777" w:rsidR="00730789" w:rsidRDefault="00730789" w:rsidP="007307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________________________________________________________      $______________</w:t>
      </w:r>
    </w:p>
    <w:p w14:paraId="241F9131" w14:textId="77777777" w:rsidR="00730789" w:rsidRDefault="00730789" w:rsidP="007307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________________________________________________________      $______________</w:t>
      </w:r>
    </w:p>
    <w:p w14:paraId="6A11CF34" w14:textId="5905020E" w:rsidR="00730789" w:rsidRDefault="00730789" w:rsidP="007307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BF7596">
        <w:rPr>
          <w:rFonts w:ascii="Times New Roman" w:hAnsi="Times New Roman" w:cs="Times New Roman"/>
          <w:sz w:val="24"/>
          <w:szCs w:val="24"/>
        </w:rPr>
        <w:t>List</w:t>
      </w:r>
      <w:r>
        <w:rPr>
          <w:rFonts w:ascii="Times New Roman" w:hAnsi="Times New Roman" w:cs="Times New Roman"/>
          <w:sz w:val="24"/>
          <w:szCs w:val="24"/>
        </w:rPr>
        <w:t xml:space="preserve"> additional item</w:t>
      </w:r>
      <w:r w:rsidR="00BF759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="00BF759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back of this sheet</w:t>
      </w:r>
      <w:r w:rsidR="00BF7596">
        <w:rPr>
          <w:rFonts w:ascii="Times New Roman" w:hAnsi="Times New Roman" w:cs="Times New Roman"/>
          <w:sz w:val="24"/>
          <w:szCs w:val="24"/>
        </w:rPr>
        <w:t>)</w:t>
      </w:r>
    </w:p>
    <w:p w14:paraId="4846E5E4" w14:textId="77777777" w:rsidR="00EC1887" w:rsidRDefault="00730789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="00EC1887">
        <w:rPr>
          <w:rFonts w:ascii="Times New Roman" w:hAnsi="Times New Roman" w:cs="Times New Roman"/>
          <w:sz w:val="24"/>
          <w:szCs w:val="24"/>
        </w:rPr>
        <w:t>Total requested</w:t>
      </w:r>
      <w:r>
        <w:rPr>
          <w:rFonts w:ascii="Times New Roman" w:hAnsi="Times New Roman" w:cs="Times New Roman"/>
          <w:sz w:val="24"/>
          <w:szCs w:val="24"/>
        </w:rPr>
        <w:t xml:space="preserve">      $</w:t>
      </w:r>
      <w:r w:rsidR="00EC1887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________</w:t>
      </w:r>
    </w:p>
    <w:p w14:paraId="62EE3A29" w14:textId="77777777" w:rsidR="00EC1887" w:rsidRDefault="00EC1887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________________________</w:t>
      </w:r>
      <w:r w:rsidR="00730789">
        <w:rPr>
          <w:rFonts w:ascii="Times New Roman" w:hAnsi="Times New Roman" w:cs="Times New Roman"/>
          <w:sz w:val="24"/>
          <w:szCs w:val="24"/>
        </w:rPr>
        <w:t>_____________</w:t>
      </w:r>
    </w:p>
    <w:p w14:paraId="683A2B08" w14:textId="6A195667" w:rsidR="00EC1887" w:rsidRDefault="00730789" w:rsidP="00EC1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print out this form,</w:t>
      </w:r>
      <w:r w:rsidR="00EC1887">
        <w:rPr>
          <w:rFonts w:ascii="Times New Roman" w:hAnsi="Times New Roman" w:cs="Times New Roman"/>
          <w:sz w:val="24"/>
          <w:szCs w:val="24"/>
        </w:rPr>
        <w:t xml:space="preserve"> attach receipts</w:t>
      </w:r>
      <w:r>
        <w:rPr>
          <w:rFonts w:ascii="Times New Roman" w:hAnsi="Times New Roman" w:cs="Times New Roman"/>
          <w:sz w:val="24"/>
          <w:szCs w:val="24"/>
        </w:rPr>
        <w:t>,</w:t>
      </w:r>
      <w:r w:rsidR="00EC1887">
        <w:rPr>
          <w:rFonts w:ascii="Times New Roman" w:hAnsi="Times New Roman" w:cs="Times New Roman"/>
          <w:sz w:val="24"/>
          <w:szCs w:val="24"/>
        </w:rPr>
        <w:t xml:space="preserve"> and submit </w:t>
      </w:r>
      <w:r w:rsidR="00BF7596">
        <w:rPr>
          <w:rFonts w:ascii="Times New Roman" w:hAnsi="Times New Roman" w:cs="Times New Roman"/>
          <w:sz w:val="24"/>
          <w:szCs w:val="24"/>
        </w:rPr>
        <w:t xml:space="preserve">it </w:t>
      </w:r>
      <w:r w:rsidR="00EC1887">
        <w:rPr>
          <w:rFonts w:ascii="Times New Roman" w:hAnsi="Times New Roman" w:cs="Times New Roman"/>
          <w:sz w:val="24"/>
          <w:szCs w:val="24"/>
        </w:rPr>
        <w:t xml:space="preserve">to </w:t>
      </w:r>
      <w:r w:rsidR="00BF7596">
        <w:rPr>
          <w:rFonts w:ascii="Times New Roman" w:hAnsi="Times New Roman" w:cs="Times New Roman"/>
          <w:sz w:val="24"/>
          <w:szCs w:val="24"/>
        </w:rPr>
        <w:t xml:space="preserve">the </w:t>
      </w:r>
      <w:r w:rsidR="00EC1887">
        <w:rPr>
          <w:rFonts w:ascii="Times New Roman" w:hAnsi="Times New Roman" w:cs="Times New Roman"/>
          <w:sz w:val="24"/>
          <w:szCs w:val="24"/>
        </w:rPr>
        <w:t xml:space="preserve">treasurer for </w:t>
      </w:r>
      <w:r w:rsidR="00BF7596">
        <w:rPr>
          <w:rFonts w:ascii="Times New Roman" w:hAnsi="Times New Roman" w:cs="Times New Roman"/>
          <w:sz w:val="24"/>
          <w:szCs w:val="24"/>
        </w:rPr>
        <w:t>R</w:t>
      </w:r>
      <w:r w:rsidR="00EC1887">
        <w:rPr>
          <w:rFonts w:ascii="Times New Roman" w:hAnsi="Times New Roman" w:cs="Times New Roman"/>
          <w:sz w:val="24"/>
          <w:szCs w:val="24"/>
        </w:rPr>
        <w:t xml:space="preserve">eimbursement. </w:t>
      </w:r>
    </w:p>
    <w:p w14:paraId="1A91C094" w14:textId="77777777" w:rsidR="00EC1887" w:rsidRDefault="00EC1887" w:rsidP="00730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reasurer: </w:t>
      </w:r>
    </w:p>
    <w:p w14:paraId="6495AC1B" w14:textId="77777777" w:rsidR="00EC1887" w:rsidRDefault="00EC1887" w:rsidP="00730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___________________</w:t>
      </w:r>
      <w:r w:rsidR="00730789">
        <w:rPr>
          <w:rFonts w:ascii="Times New Roman" w:hAnsi="Times New Roman" w:cs="Times New Roman"/>
          <w:sz w:val="24"/>
          <w:szCs w:val="24"/>
        </w:rPr>
        <w:t>__Check number________________A</w:t>
      </w:r>
      <w:r>
        <w:rPr>
          <w:rFonts w:ascii="Times New Roman" w:hAnsi="Times New Roman" w:cs="Times New Roman"/>
          <w:sz w:val="24"/>
          <w:szCs w:val="24"/>
        </w:rPr>
        <w:t>mount________________</w:t>
      </w:r>
    </w:p>
    <w:p w14:paraId="5CF86671" w14:textId="77777777" w:rsidR="00EC1887" w:rsidRDefault="00EC1887" w:rsidP="007307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 line item________________________________________________________________</w:t>
      </w:r>
    </w:p>
    <w:sectPr w:rsidR="00EC18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NjcwNDM3sjQzNbRU0lEKTi0uzszPAykwrAUAXMYIziwAAAA="/>
  </w:docVars>
  <w:rsids>
    <w:rsidRoot w:val="00EC1887"/>
    <w:rsid w:val="004C65EA"/>
    <w:rsid w:val="00730789"/>
    <w:rsid w:val="008626EF"/>
    <w:rsid w:val="00A4314A"/>
    <w:rsid w:val="00AB0A91"/>
    <w:rsid w:val="00BF7596"/>
    <w:rsid w:val="00C713DD"/>
    <w:rsid w:val="00EC1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6E0D2"/>
  <w15:docId w15:val="{3D939CAF-E9B8-B34B-AF85-0CB29757D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arry John</cp:lastModifiedBy>
  <cp:revision>2</cp:revision>
  <cp:lastPrinted>2023-02-18T23:35:00Z</cp:lastPrinted>
  <dcterms:created xsi:type="dcterms:W3CDTF">2023-02-19T18:33:00Z</dcterms:created>
  <dcterms:modified xsi:type="dcterms:W3CDTF">2023-02-19T18:33:00Z</dcterms:modified>
</cp:coreProperties>
</file>